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5913"/>
        <w:gridCol w:w="3717"/>
        <w:gridCol w:w="1890"/>
      </w:tblGrid>
      <w:tr w:rsidR="000C1943" w14:paraId="32F1DA1A" w14:textId="77777777" w:rsidTr="00A55E0A">
        <w:tc>
          <w:tcPr>
            <w:tcW w:w="3865" w:type="dxa"/>
            <w:vMerge w:val="restart"/>
            <w:vAlign w:val="center"/>
          </w:tcPr>
          <w:p w14:paraId="13D1B38B" w14:textId="77840590" w:rsidR="000C1943" w:rsidRDefault="000C1943" w:rsidP="000C1943">
            <w:pPr>
              <w:jc w:val="center"/>
            </w:pPr>
            <w:r w:rsidRPr="000C1943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1ED664D8" wp14:editId="751C8895">
                  <wp:extent cx="1774635" cy="905607"/>
                  <wp:effectExtent l="0" t="0" r="0" b="8890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0D451C-82B1-4732-BE43-969B842B04F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50D451C-82B1-4732-BE43-969B842B04F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356" cy="91618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3" w:type="dxa"/>
            <w:vMerge w:val="restart"/>
            <w:vAlign w:val="center"/>
          </w:tcPr>
          <w:p w14:paraId="6EE19C3B" w14:textId="6E18F283" w:rsidR="000C1943" w:rsidRDefault="000C1943">
            <w:r w:rsidRPr="000C1943"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  <w:t>ROOFING QUOTE TEMPLATE</w:t>
            </w:r>
          </w:p>
        </w:tc>
        <w:tc>
          <w:tcPr>
            <w:tcW w:w="3717" w:type="dxa"/>
          </w:tcPr>
          <w:p w14:paraId="6C6DC53A" w14:textId="6DB311B2" w:rsidR="000C1943" w:rsidRPr="000C1943" w:rsidRDefault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CUSTOMER NAME</w:t>
            </w:r>
          </w:p>
        </w:tc>
        <w:tc>
          <w:tcPr>
            <w:tcW w:w="1890" w:type="dxa"/>
          </w:tcPr>
          <w:p w14:paraId="6033813D" w14:textId="6005742E" w:rsidR="000C1943" w:rsidRPr="000C1943" w:rsidRDefault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QUOTATION NO.</w:t>
            </w:r>
          </w:p>
        </w:tc>
      </w:tr>
      <w:tr w:rsidR="000C1943" w14:paraId="602ABA04" w14:textId="77777777" w:rsidTr="00A55E0A">
        <w:tc>
          <w:tcPr>
            <w:tcW w:w="3865" w:type="dxa"/>
            <w:vMerge/>
            <w:vAlign w:val="center"/>
          </w:tcPr>
          <w:p w14:paraId="35FDCC81" w14:textId="77777777" w:rsidR="000C1943" w:rsidRPr="000C1943" w:rsidRDefault="000C1943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913" w:type="dxa"/>
            <w:vMerge/>
            <w:vAlign w:val="center"/>
          </w:tcPr>
          <w:p w14:paraId="649B34E5" w14:textId="77777777" w:rsidR="000C1943" w:rsidRPr="000C1943" w:rsidRDefault="000C1943">
            <w:pPr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2A07A579" w14:textId="14DDE104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JOHN SMITH</w:t>
            </w:r>
          </w:p>
        </w:tc>
        <w:tc>
          <w:tcPr>
            <w:tcW w:w="1890" w:type="dxa"/>
          </w:tcPr>
          <w:p w14:paraId="314932B3" w14:textId="1FAACFEF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671987</w:t>
            </w:r>
          </w:p>
        </w:tc>
      </w:tr>
      <w:tr w:rsidR="000C1943" w14:paraId="5D357B61" w14:textId="77777777" w:rsidTr="00A55E0A">
        <w:tc>
          <w:tcPr>
            <w:tcW w:w="3865" w:type="dxa"/>
            <w:vMerge/>
          </w:tcPr>
          <w:p w14:paraId="66283BED" w14:textId="77777777" w:rsidR="000C1943" w:rsidRPr="000C1943" w:rsidRDefault="000C1943" w:rsidP="000C1943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913" w:type="dxa"/>
            <w:vMerge/>
          </w:tcPr>
          <w:p w14:paraId="308FD93A" w14:textId="77777777" w:rsidR="000C1943" w:rsidRPr="000C1943" w:rsidRDefault="000C1943" w:rsidP="000C1943">
            <w:pPr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2728EC6A" w14:textId="77777777" w:rsidR="000C1943" w:rsidRPr="000C1943" w:rsidRDefault="000C1943" w:rsidP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LOCATION</w:t>
            </w:r>
          </w:p>
        </w:tc>
        <w:tc>
          <w:tcPr>
            <w:tcW w:w="1890" w:type="dxa"/>
          </w:tcPr>
          <w:p w14:paraId="198D4FA7" w14:textId="5D49E96E" w:rsidR="000C1943" w:rsidRPr="000C1943" w:rsidRDefault="000C1943" w:rsidP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DATE</w:t>
            </w:r>
          </w:p>
        </w:tc>
      </w:tr>
      <w:tr w:rsidR="000C1943" w14:paraId="525C252A" w14:textId="77777777" w:rsidTr="00A55E0A">
        <w:tc>
          <w:tcPr>
            <w:tcW w:w="3865" w:type="dxa"/>
            <w:vMerge/>
          </w:tcPr>
          <w:p w14:paraId="67CB1D8A" w14:textId="77777777" w:rsidR="000C1943" w:rsidRPr="000C1943" w:rsidRDefault="000C1943" w:rsidP="000C1943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913" w:type="dxa"/>
            <w:vMerge/>
          </w:tcPr>
          <w:p w14:paraId="76392726" w14:textId="77777777" w:rsidR="000C1943" w:rsidRPr="000C1943" w:rsidRDefault="000C1943" w:rsidP="000C1943">
            <w:pPr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476D80BA" w14:textId="255B2DC9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LONG BEACH, CALIFORNIA</w:t>
            </w:r>
          </w:p>
        </w:tc>
        <w:tc>
          <w:tcPr>
            <w:tcW w:w="1890" w:type="dxa"/>
          </w:tcPr>
          <w:p w14:paraId="099FCBDA" w14:textId="5420CF12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MM/DD/YYYY</w:t>
            </w:r>
          </w:p>
        </w:tc>
      </w:tr>
      <w:tr w:rsidR="000C1943" w14:paraId="2FCCDD05" w14:textId="77777777" w:rsidTr="00A55E0A">
        <w:tc>
          <w:tcPr>
            <w:tcW w:w="3865" w:type="dxa"/>
            <w:vMerge/>
          </w:tcPr>
          <w:p w14:paraId="340A943A" w14:textId="77777777" w:rsidR="000C1943" w:rsidRPr="000C1943" w:rsidRDefault="000C1943" w:rsidP="000C1943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913" w:type="dxa"/>
            <w:vMerge/>
          </w:tcPr>
          <w:p w14:paraId="14E531FD" w14:textId="77777777" w:rsidR="000C1943" w:rsidRPr="000C1943" w:rsidRDefault="000C1943" w:rsidP="000C1943">
            <w:pPr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7EA6FF36" w14:textId="3B7DFA3D" w:rsidR="000C1943" w:rsidRPr="000C1943" w:rsidRDefault="000C1943" w:rsidP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CONTACT NUMBER</w:t>
            </w:r>
          </w:p>
        </w:tc>
        <w:tc>
          <w:tcPr>
            <w:tcW w:w="1890" w:type="dxa"/>
          </w:tcPr>
          <w:p w14:paraId="37BB843D" w14:textId="3FA0BDB6" w:rsidR="000C1943" w:rsidRPr="000C1943" w:rsidRDefault="000C1943" w:rsidP="000C1943">
            <w:pPr>
              <w:rPr>
                <w:sz w:val="16"/>
                <w:szCs w:val="16"/>
              </w:rPr>
            </w:pPr>
            <w:r w:rsidRPr="000C1943">
              <w:rPr>
                <w:sz w:val="16"/>
                <w:szCs w:val="16"/>
              </w:rPr>
              <w:t>VALID DATE</w:t>
            </w:r>
          </w:p>
        </w:tc>
      </w:tr>
      <w:tr w:rsidR="000C1943" w14:paraId="1C185162" w14:textId="77777777" w:rsidTr="00A55E0A">
        <w:tc>
          <w:tcPr>
            <w:tcW w:w="3865" w:type="dxa"/>
            <w:vMerge/>
          </w:tcPr>
          <w:p w14:paraId="6147DFE2" w14:textId="77777777" w:rsidR="000C1943" w:rsidRPr="000C1943" w:rsidRDefault="000C1943" w:rsidP="000C1943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913" w:type="dxa"/>
            <w:vMerge/>
          </w:tcPr>
          <w:p w14:paraId="1D64BD7E" w14:textId="77777777" w:rsidR="000C1943" w:rsidRPr="000C1943" w:rsidRDefault="000C1943" w:rsidP="000C1943">
            <w:pPr>
              <w:rPr>
                <w:rFonts w:ascii="Arial" w:eastAsia="Times New Roman" w:hAnsi="Arial" w:cs="Arial"/>
                <w:b/>
                <w:bCs/>
                <w:color w:val="A50021"/>
                <w:sz w:val="28"/>
                <w:szCs w:val="28"/>
              </w:rPr>
            </w:pPr>
          </w:p>
        </w:tc>
        <w:tc>
          <w:tcPr>
            <w:tcW w:w="3717" w:type="dxa"/>
          </w:tcPr>
          <w:p w14:paraId="601EA121" w14:textId="2CF54359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202-574-0111</w:t>
            </w:r>
          </w:p>
        </w:tc>
        <w:tc>
          <w:tcPr>
            <w:tcW w:w="1890" w:type="dxa"/>
          </w:tcPr>
          <w:p w14:paraId="3CC63CD3" w14:textId="09B4CB5F" w:rsidR="000C1943" w:rsidRPr="000C1943" w:rsidRDefault="000C1943" w:rsidP="00A55E0A">
            <w:pPr>
              <w:spacing w:before="20" w:after="20"/>
              <w:rPr>
                <w:b/>
                <w:sz w:val="20"/>
                <w:szCs w:val="20"/>
              </w:rPr>
            </w:pPr>
            <w:r w:rsidRPr="000C1943">
              <w:rPr>
                <w:b/>
                <w:sz w:val="20"/>
                <w:szCs w:val="20"/>
              </w:rPr>
              <w:t>MM/DD/YYYY</w:t>
            </w:r>
          </w:p>
        </w:tc>
      </w:tr>
    </w:tbl>
    <w:tbl>
      <w:tblPr>
        <w:tblW w:w="15385" w:type="dxa"/>
        <w:tblLook w:val="04A0" w:firstRow="1" w:lastRow="0" w:firstColumn="1" w:lastColumn="0" w:noHBand="0" w:noVBand="1"/>
      </w:tblPr>
      <w:tblGrid>
        <w:gridCol w:w="460"/>
        <w:gridCol w:w="165"/>
        <w:gridCol w:w="450"/>
        <w:gridCol w:w="1685"/>
        <w:gridCol w:w="279"/>
        <w:gridCol w:w="940"/>
        <w:gridCol w:w="516"/>
        <w:gridCol w:w="250"/>
        <w:gridCol w:w="830"/>
        <w:gridCol w:w="175"/>
        <w:gridCol w:w="395"/>
        <w:gridCol w:w="1249"/>
        <w:gridCol w:w="262"/>
        <w:gridCol w:w="395"/>
        <w:gridCol w:w="1343"/>
        <w:gridCol w:w="544"/>
        <w:gridCol w:w="407"/>
        <w:gridCol w:w="375"/>
        <w:gridCol w:w="605"/>
        <w:gridCol w:w="370"/>
        <w:gridCol w:w="590"/>
        <w:gridCol w:w="145"/>
        <w:gridCol w:w="364"/>
        <w:gridCol w:w="536"/>
        <w:gridCol w:w="438"/>
        <w:gridCol w:w="1617"/>
      </w:tblGrid>
      <w:tr w:rsidR="00A55E0A" w:rsidRPr="000C1943" w14:paraId="3A460754" w14:textId="77777777" w:rsidTr="00A55E0A">
        <w:trPr>
          <w:trHeight w:val="245"/>
        </w:trPr>
        <w:tc>
          <w:tcPr>
            <w:tcW w:w="7394" w:type="dxa"/>
            <w:gridSpan w:val="1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A50021"/>
            <w:noWrap/>
            <w:vAlign w:val="center"/>
            <w:hideMark/>
          </w:tcPr>
          <w:p w14:paraId="1FC88B7D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SINGLE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6B9C07BC" w14:textId="1F03D192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A50021"/>
            <w:noWrap/>
            <w:vAlign w:val="center"/>
            <w:hideMark/>
          </w:tcPr>
          <w:p w14:paraId="0FC2ABD0" w14:textId="04C5DB4C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UNDERLAYMENT / INTERLAYMENT</w:t>
            </w:r>
          </w:p>
        </w:tc>
      </w:tr>
      <w:tr w:rsidR="00A55E0A" w:rsidRPr="000C1943" w14:paraId="0D3832CA" w14:textId="77777777" w:rsidTr="00A55E0A">
        <w:trPr>
          <w:trHeight w:val="245"/>
        </w:trPr>
        <w:tc>
          <w:tcPr>
            <w:tcW w:w="3979" w:type="dxa"/>
            <w:gridSpan w:val="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B37DAF1" w14:textId="6BBDE5F8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sphalt</w:t>
            </w: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8D70C9E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Wood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7D0BE4A8" w14:textId="708B83D6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0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6E42783" w14:textId="7D688714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elt Pap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ABB444E" w14:textId="3322F50F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lip Sheet</w:t>
            </w:r>
          </w:p>
        </w:tc>
      </w:tr>
      <w:tr w:rsidR="00A55E0A" w:rsidRPr="000C1943" w14:paraId="03DDBDB8" w14:textId="77777777" w:rsidTr="00A55E0A">
        <w:trPr>
          <w:trHeight w:val="245"/>
        </w:trPr>
        <w:tc>
          <w:tcPr>
            <w:tcW w:w="3039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FBA8" w14:textId="64C42F66" w:rsidR="00A55E0A" w:rsidRPr="000C1943" w:rsidRDefault="00A55E0A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34C5A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ard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D6F7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77309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4E7AC" w14:textId="77777777" w:rsidR="00A55E0A" w:rsidRPr="000C1943" w:rsidRDefault="00A55E0A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A8B5A8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164DD7C2" w14:textId="334D929E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EC44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6CECA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ype 15lb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C5F0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8EFB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1 Lay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672AB3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1.4 in. metal sheet</w:t>
            </w:r>
          </w:p>
        </w:tc>
      </w:tr>
      <w:tr w:rsidR="000C1943" w:rsidRPr="000C1943" w14:paraId="30F09423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E128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A6E8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3-Tab 2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D100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A1C0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17CC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hake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A6CD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51016E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hingle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65B0B5A5" w14:textId="41FE8433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56F3B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00AD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ype 30lb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C94F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6BB16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2 Layer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C3F73D" w14:textId="1D9865CF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A55E0A" w:rsidRPr="000C1943" w14:paraId="54DF9D24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C64E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4BAC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Architectura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EB4D6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17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6E27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Material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8AA41D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Asphalt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1AC6AD20" w14:textId="5C227955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6E21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Ice Dam Protection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C918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48724" w14:textId="77777777" w:rsidR="00A55E0A" w:rsidRPr="000C1943" w:rsidRDefault="00A55E0A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65" w:type="dxa"/>
            <w:gridSpan w:val="8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E0556" w14:textId="019D62EF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0C1943" w:rsidRPr="000C1943" w14:paraId="37BF9FBD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5EC6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8C9A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pecialty Architectura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AAC0A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C908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hickness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5B2A19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1.4 inch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0E6AD408" w14:textId="3195A5CB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ED4E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09E3A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Leading Edg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0F8E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8976B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3 Feet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E618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1B3B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6 Feet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69195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D16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30C3E51" w14:textId="476725EF" w:rsidR="000C1943" w:rsidRPr="000C1943" w:rsidRDefault="000C1943" w:rsidP="00A55E0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0C1943" w:rsidRPr="000C1943" w14:paraId="3FCE9A26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E84E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5FDF96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162DF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D5B5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veal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B572A6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</w:tcPr>
          <w:p w14:paraId="03FC0162" w14:textId="55063682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AD1E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51A8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Valley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47A50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538A3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3 Feet</w:t>
            </w:r>
          </w:p>
        </w:tc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A9C81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F229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6 Feet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B495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9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C9FFA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C23096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55E0A" w:rsidRPr="000C1943" w14:paraId="17FF8ECB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6B5C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AF942B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D41741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415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028CE618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late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263D326" w14:textId="6A660A4B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C9B9714" w14:textId="193EC560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lashing</w:t>
            </w:r>
          </w:p>
        </w:tc>
      </w:tr>
      <w:tr w:rsidR="00911D10" w:rsidRPr="000C1943" w14:paraId="153A12EB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C1E3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41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BBE786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DD326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5E98" w14:textId="20B54934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CAC1F6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Bitumen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67FE4EB" w14:textId="67A5BCC1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CA3C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48D9" w14:textId="77777777" w:rsidR="00911D10" w:rsidRPr="000C1943" w:rsidRDefault="00911D10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79A2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New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1CA8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used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64CF2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22B9AD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Location</w:t>
            </w:r>
          </w:p>
        </w:tc>
      </w:tr>
      <w:tr w:rsidR="000C1943" w:rsidRPr="000C1943" w14:paraId="0DD11736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7897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3340A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96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B02ECA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 xml:space="preserve">Dark Cyan 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FB5FB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135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Finish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F28F39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Natural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46D4928" w14:textId="5C472C53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805C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himney Step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53ACA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2A66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B09525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tone granite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356A3A7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Living room</w:t>
            </w:r>
          </w:p>
        </w:tc>
      </w:tr>
      <w:tr w:rsidR="00911D10" w:rsidRPr="000C1943" w14:paraId="6B86391B" w14:textId="77777777" w:rsidTr="00A55E0A">
        <w:trPr>
          <w:trHeight w:val="245"/>
        </w:trPr>
        <w:tc>
          <w:tcPr>
            <w:tcW w:w="1075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286B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idge Vent</w:t>
            </w:r>
          </w:p>
        </w:tc>
        <w:tc>
          <w:tcPr>
            <w:tcW w:w="19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F5461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Fabricated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0054" w14:textId="08AD5CC6" w:rsidR="00911D10" w:rsidRPr="000C1943" w:rsidRDefault="00911D10" w:rsidP="00911D10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24BC" w14:textId="5C90680E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8EF353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Dark Brown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9198560" w14:textId="317C61CA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EA5FE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addl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2CD41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F122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2E779DF" w14:textId="28659499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3B35A8" w14:textId="6833DB01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18388CB6" w14:textId="77777777" w:rsidTr="00A55E0A">
        <w:trPr>
          <w:trHeight w:val="245"/>
        </w:trPr>
        <w:tc>
          <w:tcPr>
            <w:tcW w:w="3979" w:type="dxa"/>
            <w:gridSpan w:val="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F0902E1" w14:textId="22509693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Valleys</w:t>
            </w: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17C062F5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ile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AA1162A" w14:textId="0BC062F8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C15D6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ap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7EA5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D59DC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7BCFF33" w14:textId="67E528D4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971CCC" w14:textId="5C028640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1A6C65F2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EA59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D3612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Weaved Double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CEFBD" w14:textId="6D21C48C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95E100" w14:textId="437E191C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BE5B7CE" w14:textId="6EA17CBD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4EE0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unter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3B6B9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BEC2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D3F35D" w14:textId="3598B6B8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F2C1D4A" w14:textId="5D5C363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0C1943" w:rsidRPr="000C1943" w14:paraId="3B864025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A205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80FE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French Cut Valley</w:t>
            </w:r>
          </w:p>
        </w:tc>
        <w:tc>
          <w:tcPr>
            <w:tcW w:w="177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6EAF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Finish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F0451" w14:textId="5796108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87581FA" w14:textId="443B44CA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812B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Wall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ACA0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42EE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FFC5EE8" w14:textId="15F24F73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FD1B7D5" w14:textId="3EA68969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55E0A" w:rsidRPr="000C1943" w14:paraId="46703E84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79626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7E6F4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Open Metal Valley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46D0D" w14:textId="08335D22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784618" w14:textId="3304DE3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225CD4E" w14:textId="30CAC30A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1E0DB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Z Flashing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2241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AD248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881F69D" w14:textId="75F25591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DEB270" w14:textId="0BDE9B23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55E0A" w:rsidRPr="000C1943" w14:paraId="6CDFBE8F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20E6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F451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alifornia Weave</w:t>
            </w:r>
          </w:p>
        </w:tc>
        <w:tc>
          <w:tcPr>
            <w:tcW w:w="17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C7E8" w14:textId="69C044E6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164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5127A" w14:textId="5CCDAF48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8F2D49F" w14:textId="6DA91F50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ACCE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Valley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93AE6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37C9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1E9F6A2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Open Metal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A76BCE" w14:textId="78AB5421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Dining room, Kitchen</w:t>
            </w:r>
          </w:p>
        </w:tc>
      </w:tr>
      <w:tr w:rsidR="00A55E0A" w:rsidRPr="000C1943" w14:paraId="66CF9695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768C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36C9C8" w14:textId="6F3C311E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415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41DEF" w14:textId="7E3D850E" w:rsidR="00A55E0A" w:rsidRPr="000C1943" w:rsidRDefault="00A55E0A" w:rsidP="00A55E0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ote: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26D3CA8" w14:textId="0C23213F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C2E8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ide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423B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A655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0ECB6A4" w14:textId="0E8A6BC3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27680D" w14:textId="6CC9A34B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55E0A" w:rsidRPr="000C1943" w14:paraId="67D3B951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C67E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3354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5BACFD" w14:textId="73353F23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415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CDCE7A" w14:textId="1926753B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A770A25" w14:textId="3ABF37FE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EF87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kylight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DEFD3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4D10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1B74FBB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tained glass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7A8882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Patio</w:t>
            </w:r>
          </w:p>
        </w:tc>
      </w:tr>
      <w:tr w:rsidR="000C1943" w:rsidRPr="000C1943" w14:paraId="697F2239" w14:textId="77777777" w:rsidTr="00A55E0A">
        <w:trPr>
          <w:trHeight w:val="245"/>
        </w:trPr>
        <w:tc>
          <w:tcPr>
            <w:tcW w:w="7394" w:type="dxa"/>
            <w:gridSpan w:val="1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40794D5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Installation Option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897DDB1" w14:textId="54D3D766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08ACB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Vent Pipe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97021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686C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E5C73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2" PVC pipes</w:t>
            </w: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1728A5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Bathroom 1, Bathroom 2 and Bathroom 3</w:t>
            </w:r>
          </w:p>
        </w:tc>
      </w:tr>
      <w:tr w:rsidR="00911D10" w:rsidRPr="000C1943" w14:paraId="1ED17B07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CE35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AFCC0F" w14:textId="2CB5DFF2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Strip existing roof down to the roof deck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5E344433" w14:textId="5DFB52DF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92FD2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Drip Edges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5638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6E65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6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FAC008A" w14:textId="216AC6B9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10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9DA50C" w14:textId="6F54C086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55E0A" w:rsidRPr="000C1943" w14:paraId="1B261528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81D3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445681" w14:textId="2913E3A1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oof over existing material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CB75F84" w14:textId="0DA727A8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51072BBF" w14:textId="574FB4BA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clusion / Additional Charges</w:t>
            </w:r>
          </w:p>
        </w:tc>
      </w:tr>
      <w:tr w:rsidR="00911D10" w:rsidRPr="000C1943" w14:paraId="1F664834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6600C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E09BF93" w14:textId="35C7DC50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move / reinstall existing gather system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7075E51" w14:textId="60A9080F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2331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66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31CBBB9" w14:textId="4DF41366" w:rsidR="00911D10" w:rsidRPr="000C1943" w:rsidRDefault="00911D10" w:rsidP="00911D10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Permits </w:t>
            </w: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05A9DD9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o be secured by the service provider</w:t>
            </w:r>
          </w:p>
        </w:tc>
      </w:tr>
      <w:tr w:rsidR="00911D10" w:rsidRPr="000C1943" w14:paraId="5481A044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CB979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5FA72C" w14:textId="12D29772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move / Disposal of job debri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439D25D1" w14:textId="4FA711D9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8CE0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66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6B8A619" w14:textId="2F207661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himney repointing</w:t>
            </w:r>
          </w:p>
        </w:tc>
        <w:tc>
          <w:tcPr>
            <w:tcW w:w="466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4C8C02E" w14:textId="0F0E6966" w:rsidR="00911D10" w:rsidRPr="000C1943" w:rsidRDefault="00911D10" w:rsidP="00A55E0A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6BBBDE2D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3EC7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6BFC6D" w14:textId="0B4B0DAD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lean job site including magnet rolling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6BFC987" w14:textId="576488F9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F10D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266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BB64AE8" w14:textId="302E6B16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ransitional walls</w:t>
            </w:r>
          </w:p>
        </w:tc>
        <w:tc>
          <w:tcPr>
            <w:tcW w:w="466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B648E82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inforce wall retainers</w:t>
            </w:r>
          </w:p>
        </w:tc>
      </w:tr>
      <w:tr w:rsidR="00A55E0A" w:rsidRPr="000C1943" w14:paraId="05C171D3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5318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A90BD8" w14:textId="3367EF62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reat metal w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/</w:t>
            </w: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 xml:space="preserve"> anti-rust paint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D380D33" w14:textId="46E79BD0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F2C0E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266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29D65A" w14:textId="6EF74BA6" w:rsidR="00A55E0A" w:rsidRPr="000C1943" w:rsidRDefault="00A55E0A" w:rsidP="00911D10">
            <w:pPr>
              <w:widowControl/>
              <w:autoSpaceDE/>
              <w:autoSpaceDN/>
              <w:spacing w:before="100" w:beforeAutospacing="1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Replacement of decking</w:t>
            </w:r>
          </w:p>
        </w:tc>
        <w:tc>
          <w:tcPr>
            <w:tcW w:w="466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10F630" w14:textId="201E1AF0" w:rsidR="00A55E0A" w:rsidRPr="000C1943" w:rsidRDefault="00A55E0A" w:rsidP="00A55E0A">
            <w:pPr>
              <w:widowControl/>
              <w:autoSpaceDE/>
              <w:autoSpaceDN/>
              <w:spacing w:before="100" w:beforeAutospacing="1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4C827EFC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5A1B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50E845" w14:textId="2A0322D8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5BEB4BB9" w14:textId="3E514EDB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4DBEF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56F6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Electric &amp; water cost</w:t>
            </w:r>
          </w:p>
        </w:tc>
        <w:tc>
          <w:tcPr>
            <w:tcW w:w="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EE03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6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D61D058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To be shoulder by the client</w:t>
            </w:r>
          </w:p>
        </w:tc>
      </w:tr>
      <w:tr w:rsidR="00A55E0A" w:rsidRPr="000C1943" w14:paraId="222E6ABE" w14:textId="77777777" w:rsidTr="00A55E0A">
        <w:trPr>
          <w:trHeight w:val="245"/>
        </w:trPr>
        <w:tc>
          <w:tcPr>
            <w:tcW w:w="625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5A2B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0C1943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6769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E60E8B" w14:textId="77777777" w:rsidR="00A55E0A" w:rsidRPr="000C1943" w:rsidRDefault="00A55E0A" w:rsidP="00911D10">
            <w:pPr>
              <w:widowControl/>
              <w:autoSpaceDE/>
              <w:autoSpaceDN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9C8CC0E" w14:textId="504B0EA9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BFBFBF"/>
            <w:noWrap/>
            <w:vAlign w:val="center"/>
          </w:tcPr>
          <w:p w14:paraId="26D3B0B2" w14:textId="20C56739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264577A4" w14:textId="77777777" w:rsidTr="00A55E0A">
        <w:trPr>
          <w:trHeight w:val="245"/>
        </w:trPr>
        <w:tc>
          <w:tcPr>
            <w:tcW w:w="7394" w:type="dxa"/>
            <w:gridSpan w:val="1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FBFBF"/>
            <w:noWrap/>
            <w:vAlign w:val="bottom"/>
          </w:tcPr>
          <w:p w14:paraId="36EFA04D" w14:textId="6A7E40D5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1E589F5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89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50021"/>
            <w:noWrap/>
            <w:vAlign w:val="center"/>
            <w:hideMark/>
          </w:tcPr>
          <w:p w14:paraId="7DEA49A0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943">
              <w:rPr>
                <w:rFonts w:ascii="Calibri" w:eastAsia="Times New Roman" w:hAnsi="Calibri" w:cs="Calibri"/>
                <w:b/>
                <w:bCs/>
                <w:color w:val="FFFFFF"/>
              </w:rPr>
              <w:t>Total Estimated Cost</w:t>
            </w:r>
          </w:p>
        </w:tc>
        <w:tc>
          <w:tcPr>
            <w:tcW w:w="135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A50021"/>
            <w:noWrap/>
            <w:vAlign w:val="center"/>
            <w:hideMark/>
          </w:tcPr>
          <w:p w14:paraId="20178639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$157,000.00</w:t>
            </w: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4184FF5D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ote:</w:t>
            </w:r>
          </w:p>
        </w:tc>
      </w:tr>
      <w:tr w:rsidR="00911D10" w:rsidRPr="000C1943" w14:paraId="1A2FAF5E" w14:textId="77777777" w:rsidTr="00A55E0A">
        <w:trPr>
          <w:trHeight w:val="245"/>
        </w:trPr>
        <w:tc>
          <w:tcPr>
            <w:tcW w:w="7394" w:type="dxa"/>
            <w:gridSpan w:val="12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D9D9D9"/>
            <w:noWrap/>
            <w:vAlign w:val="bottom"/>
          </w:tcPr>
          <w:p w14:paraId="6CE6FA93" w14:textId="31518BCA" w:rsidR="00911D10" w:rsidRPr="00911D10" w:rsidRDefault="00911D10" w:rsidP="000C1943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0"/>
                <w:szCs w:val="20"/>
              </w:rPr>
            </w:pPr>
            <w:r w:rsidRPr="00911D10">
              <w:rPr>
                <w:rFonts w:eastAsia="Times New Roman" w:cs="Calibri"/>
                <w:b/>
                <w:color w:val="000000"/>
                <w:sz w:val="20"/>
                <w:szCs w:val="20"/>
              </w:rPr>
              <w:t>Payment Terms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427CFDC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89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E31DE" w14:textId="77777777" w:rsidR="00911D10" w:rsidRPr="000C1943" w:rsidRDefault="00911D10" w:rsidP="000C194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5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BF0BB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1D3F2308" w14:textId="77777777" w:rsidR="00911D10" w:rsidRPr="00A55E0A" w:rsidRDefault="00911D10" w:rsidP="000C1943">
            <w:pPr>
              <w:widowControl/>
              <w:autoSpaceDE/>
              <w:autoSpaceDN/>
              <w:rPr>
                <w:rFonts w:eastAsia="Times New Roman" w:cs="Calibri"/>
                <w:sz w:val="20"/>
                <w:szCs w:val="20"/>
              </w:rPr>
            </w:pPr>
            <w:r w:rsidRPr="00A55E0A">
              <w:rPr>
                <w:rFonts w:eastAsia="Times New Roman" w:cs="Calibri"/>
                <w:sz w:val="20"/>
                <w:szCs w:val="20"/>
              </w:rPr>
              <w:t>Total Estimated Cost exclude applicable taxes.</w:t>
            </w:r>
          </w:p>
        </w:tc>
      </w:tr>
      <w:tr w:rsidR="00A55E0A" w:rsidRPr="000C1943" w14:paraId="7A9B1FBE" w14:textId="77777777" w:rsidTr="00A55E0A">
        <w:trPr>
          <w:trHeight w:val="245"/>
        </w:trPr>
        <w:tc>
          <w:tcPr>
            <w:tcW w:w="46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4EF4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1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21A2" w14:textId="1D083EC5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Acceptance of Proposal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196B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81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3B0858" w14:textId="77777777" w:rsidR="00A55E0A" w:rsidRPr="000C1943" w:rsidRDefault="00A55E0A" w:rsidP="000C194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15,7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0EBBF628" w14:textId="31C28B8C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BFBFBF"/>
            <w:noWrap/>
            <w:vAlign w:val="center"/>
            <w:hideMark/>
          </w:tcPr>
          <w:p w14:paraId="3BCB2018" w14:textId="20A1A6D8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0C1943" w:rsidRPr="000C1943" w14:paraId="5EF4F031" w14:textId="77777777" w:rsidTr="00A55E0A">
        <w:trPr>
          <w:trHeight w:val="245"/>
        </w:trPr>
        <w:tc>
          <w:tcPr>
            <w:tcW w:w="46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DB2DC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2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7F10" w14:textId="77777777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Mobilization of Materials and Equipment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33D3" w14:textId="77777777" w:rsidR="000C1943" w:rsidRPr="000C1943" w:rsidRDefault="000C1943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81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E6E32C" w14:textId="77777777" w:rsidR="000C1943" w:rsidRPr="000C1943" w:rsidRDefault="000C1943" w:rsidP="000C194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31,4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79A5C754" w14:textId="0F7034FB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729" w:type="dxa"/>
            <w:gridSpan w:val="1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A50021"/>
            <w:noWrap/>
            <w:vAlign w:val="bottom"/>
            <w:hideMark/>
          </w:tcPr>
          <w:p w14:paraId="5B0EB9A6" w14:textId="6C87A0A2" w:rsidR="000C1943" w:rsidRPr="000C1943" w:rsidRDefault="000C1943" w:rsidP="000C1943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Acceptance of Proposal</w:t>
            </w:r>
          </w:p>
        </w:tc>
      </w:tr>
      <w:tr w:rsidR="00A55E0A" w:rsidRPr="000C1943" w14:paraId="27239C7C" w14:textId="77777777" w:rsidTr="00A55E0A">
        <w:trPr>
          <w:trHeight w:val="245"/>
        </w:trPr>
        <w:tc>
          <w:tcPr>
            <w:tcW w:w="46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6E4D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3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323D" w14:textId="081A771B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mpletion of Trusts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215F0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81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C098D6" w14:textId="77777777" w:rsidR="00A55E0A" w:rsidRPr="000C1943" w:rsidRDefault="00A55E0A" w:rsidP="000C194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31,4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6CB4454C" w14:textId="5EAD40B9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AD362AD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809A" w14:textId="77777777" w:rsidR="00A55E0A" w:rsidRPr="000C1943" w:rsidRDefault="00A55E0A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BB9A84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MM/DD/YYYY</w:t>
            </w:r>
          </w:p>
        </w:tc>
      </w:tr>
      <w:tr w:rsidR="00A55E0A" w:rsidRPr="000C1943" w14:paraId="5053CEAE" w14:textId="77777777" w:rsidTr="00A55E0A">
        <w:trPr>
          <w:trHeight w:val="245"/>
        </w:trPr>
        <w:tc>
          <w:tcPr>
            <w:tcW w:w="46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7156B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4)</w:t>
            </w:r>
          </w:p>
        </w:tc>
        <w:tc>
          <w:tcPr>
            <w:tcW w:w="40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0E16" w14:textId="1E423C94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Completion of Roof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83B3B" w14:textId="77777777" w:rsidR="00A55E0A" w:rsidRPr="000C1943" w:rsidRDefault="00A55E0A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40%</w:t>
            </w:r>
          </w:p>
        </w:tc>
        <w:tc>
          <w:tcPr>
            <w:tcW w:w="181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252D17" w14:textId="77777777" w:rsidR="00A55E0A" w:rsidRPr="000C1943" w:rsidRDefault="00A55E0A" w:rsidP="000C194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62,8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383F78FD" w14:textId="3798D43F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vMerge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76114D23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91FA5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vMerge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0ECFAE06" w14:textId="77777777" w:rsidR="00A55E0A" w:rsidRPr="000C1943" w:rsidRDefault="00A55E0A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911D10" w:rsidRPr="000C1943" w14:paraId="22BC12E8" w14:textId="77777777" w:rsidTr="00A55E0A">
        <w:trPr>
          <w:trHeight w:val="245"/>
        </w:trPr>
        <w:tc>
          <w:tcPr>
            <w:tcW w:w="46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2CD363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5)</w:t>
            </w:r>
          </w:p>
        </w:tc>
        <w:tc>
          <w:tcPr>
            <w:tcW w:w="23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4B63F33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Warranty Period (30 days)</w:t>
            </w:r>
          </w:p>
        </w:tc>
        <w:tc>
          <w:tcPr>
            <w:tcW w:w="1735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A3773F" w14:textId="77777777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0227F0F" w14:textId="77777777" w:rsidR="00911D10" w:rsidRPr="000C1943" w:rsidRDefault="00911D10" w:rsidP="000C1943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81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712DC0" w14:textId="77777777" w:rsidR="00911D10" w:rsidRPr="000C1943" w:rsidRDefault="00911D10" w:rsidP="000C1943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0C1943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$15,700.00</w:t>
            </w:r>
          </w:p>
        </w:tc>
        <w:tc>
          <w:tcPr>
            <w:tcW w:w="2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</w:tcPr>
          <w:p w14:paraId="1EF50DA5" w14:textId="7D1342F5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gridSpan w:val="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4D61" w14:textId="739404A2" w:rsidR="00911D10" w:rsidRPr="000C1943" w:rsidRDefault="00911D10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C1943">
              <w:rPr>
                <w:rFonts w:eastAsia="Times New Roman" w:cs="Calibri"/>
                <w:color w:val="000000"/>
                <w:sz w:val="16"/>
                <w:szCs w:val="16"/>
              </w:rPr>
              <w:t>AUT</w:t>
            </w:r>
            <w:r w:rsidR="00A55E0A">
              <w:rPr>
                <w:rFonts w:eastAsia="Times New Roman" w:cs="Calibri"/>
                <w:color w:val="000000"/>
                <w:sz w:val="16"/>
                <w:szCs w:val="16"/>
              </w:rPr>
              <w:t>H</w:t>
            </w:r>
            <w:r w:rsidRPr="000C1943">
              <w:rPr>
                <w:rFonts w:eastAsia="Times New Roman" w:cs="Calibri"/>
                <w:color w:val="000000"/>
                <w:sz w:val="16"/>
                <w:szCs w:val="16"/>
              </w:rPr>
              <w:t>ORIZED SIGNATURE</w:t>
            </w:r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A5449" w14:textId="77777777" w:rsidR="00911D10" w:rsidRPr="000C1943" w:rsidRDefault="00911D10" w:rsidP="000C194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5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F297F3" w14:textId="3E7C112B" w:rsidR="00911D10" w:rsidRPr="000C1943" w:rsidRDefault="00911D10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0C1943">
              <w:rPr>
                <w:rFonts w:eastAsia="Times New Roman" w:cs="Calibri"/>
                <w:color w:val="000000"/>
                <w:sz w:val="16"/>
                <w:szCs w:val="16"/>
              </w:rPr>
              <w:t>DATE</w:t>
            </w:r>
          </w:p>
        </w:tc>
      </w:tr>
      <w:tr w:rsidR="000C1943" w:rsidRPr="00A55E0A" w14:paraId="71302D24" w14:textId="77777777" w:rsidTr="00A55E0A">
        <w:trPr>
          <w:trHeight w:val="65"/>
        </w:trPr>
        <w:tc>
          <w:tcPr>
            <w:tcW w:w="15385" w:type="dxa"/>
            <w:gridSpan w:val="2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FBFBF"/>
            <w:noWrap/>
            <w:vAlign w:val="bottom"/>
          </w:tcPr>
          <w:p w14:paraId="06B1E1CD" w14:textId="18B09C8B" w:rsidR="000C1943" w:rsidRPr="00A55E0A" w:rsidRDefault="000C1943" w:rsidP="000C1943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0"/>
                <w:szCs w:val="10"/>
              </w:rPr>
            </w:pPr>
          </w:p>
        </w:tc>
      </w:tr>
    </w:tbl>
    <w:p w14:paraId="77F5010A" w14:textId="5701AECD" w:rsidR="00A17589" w:rsidRPr="00C7568B" w:rsidRDefault="00A17589" w:rsidP="00911D10">
      <w:pPr>
        <w:rPr>
          <w:sz w:val="2"/>
          <w:szCs w:val="2"/>
        </w:rPr>
      </w:pPr>
    </w:p>
    <w:sectPr w:rsidR="00A17589" w:rsidRPr="00C7568B" w:rsidSect="000C1943">
      <w:headerReference w:type="default" r:id="rId7"/>
      <w:footerReference w:type="default" r:id="rId8"/>
      <w:type w:val="continuous"/>
      <w:pgSz w:w="16838" w:h="11906" w:orient="landscape" w:code="9"/>
      <w:pgMar w:top="720" w:right="720" w:bottom="720" w:left="720" w:header="720" w:footer="40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5D6331" w14:textId="77777777" w:rsidR="00A17BAC" w:rsidRDefault="00A17BAC" w:rsidP="00C01AED">
      <w:r>
        <w:separator/>
      </w:r>
    </w:p>
  </w:endnote>
  <w:endnote w:type="continuationSeparator" w:id="0">
    <w:p w14:paraId="23D6B774" w14:textId="77777777" w:rsidR="00A17BAC" w:rsidRDefault="00A17BAC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0C1943" w:rsidRDefault="000C1943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32EEC" w14:textId="77777777" w:rsidR="00A17BAC" w:rsidRDefault="00A17BAC" w:rsidP="00C01AED">
      <w:r>
        <w:separator/>
      </w:r>
    </w:p>
  </w:footnote>
  <w:footnote w:type="continuationSeparator" w:id="0">
    <w:p w14:paraId="17867F02" w14:textId="77777777" w:rsidR="00A17BAC" w:rsidRDefault="00A17BAC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7D6E1" w14:textId="33F3F6CF" w:rsidR="000C1943" w:rsidRPr="00EE70D7" w:rsidRDefault="000C1943">
    <w:pPr>
      <w:pStyle w:val="Header"/>
      <w:rPr>
        <w:sz w:val="2"/>
        <w:szCs w:val="2"/>
      </w:rPr>
    </w:pPr>
    <w:r w:rsidRPr="00EE70D7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15E74B39" wp14:editId="73656482">
          <wp:simplePos x="0" y="0"/>
          <wp:positionH relativeFrom="column">
            <wp:posOffset>8810625</wp:posOffset>
          </wp:positionH>
          <wp:positionV relativeFrom="paragraph">
            <wp:posOffset>-38227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cxNjEzsDQ2NDBU0lEKTi0uzszPAykwrQUACAOu7CwAAAA="/>
  </w:docVars>
  <w:rsids>
    <w:rsidRoot w:val="00A17589"/>
    <w:rsid w:val="000C1943"/>
    <w:rsid w:val="00262865"/>
    <w:rsid w:val="0027486D"/>
    <w:rsid w:val="0030433D"/>
    <w:rsid w:val="00332A35"/>
    <w:rsid w:val="003E7B43"/>
    <w:rsid w:val="004009A7"/>
    <w:rsid w:val="004577F3"/>
    <w:rsid w:val="005615D6"/>
    <w:rsid w:val="005822FC"/>
    <w:rsid w:val="00594A1D"/>
    <w:rsid w:val="00756248"/>
    <w:rsid w:val="008361EC"/>
    <w:rsid w:val="008737F3"/>
    <w:rsid w:val="00911D10"/>
    <w:rsid w:val="009431D4"/>
    <w:rsid w:val="00A10FF6"/>
    <w:rsid w:val="00A17589"/>
    <w:rsid w:val="00A17BAC"/>
    <w:rsid w:val="00A55E0A"/>
    <w:rsid w:val="00AC7A5B"/>
    <w:rsid w:val="00B111BF"/>
    <w:rsid w:val="00B91BF2"/>
    <w:rsid w:val="00C01AED"/>
    <w:rsid w:val="00C11ABA"/>
    <w:rsid w:val="00C51573"/>
    <w:rsid w:val="00C7568B"/>
    <w:rsid w:val="00D05757"/>
    <w:rsid w:val="00D44952"/>
    <w:rsid w:val="00E106D1"/>
    <w:rsid w:val="00E363D6"/>
    <w:rsid w:val="00EA5649"/>
    <w:rsid w:val="00EB12CB"/>
    <w:rsid w:val="00EE70D7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E70D7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8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4</cp:revision>
  <dcterms:created xsi:type="dcterms:W3CDTF">2020-04-21T13:14:00Z</dcterms:created>
  <dcterms:modified xsi:type="dcterms:W3CDTF">2020-04-2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